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662DC3" w14:textId="375F6D95" w:rsidR="00FA2C39" w:rsidRPr="001D771B" w:rsidRDefault="003E7733" w:rsidP="00FA2C39">
      <w:pPr>
        <w:pStyle w:val="Heading1"/>
        <w:jc w:val="center"/>
        <w:rPr>
          <w:rFonts w:ascii="Arial" w:hAnsi="Arial" w:cs="Arial"/>
          <w:b/>
          <w:bCs/>
          <w:sz w:val="28"/>
        </w:rPr>
      </w:pPr>
      <w:r w:rsidRPr="003E7733">
        <w:rPr>
          <w:rFonts w:ascii="Arial" w:hAnsi="Arial" w:cs="Arial"/>
          <w:b/>
          <w:bCs/>
          <w:sz w:val="28"/>
        </w:rPr>
        <w:t>Commonwealth</w:t>
      </w:r>
      <w:r w:rsidR="00640CD9">
        <w:rPr>
          <w:rFonts w:ascii="Arial" w:hAnsi="Arial" w:cs="Arial"/>
          <w:b/>
          <w:bCs/>
          <w:sz w:val="28"/>
        </w:rPr>
        <w:t xml:space="preserve"> </w:t>
      </w:r>
      <w:r w:rsidR="00FA2C39" w:rsidRPr="001D771B">
        <w:rPr>
          <w:rFonts w:ascii="Arial" w:hAnsi="Arial" w:cs="Arial"/>
          <w:b/>
          <w:bCs/>
          <w:sz w:val="28"/>
        </w:rPr>
        <w:t>Association of Technical Universities &amp; Polytechnics in Africa (</w:t>
      </w:r>
      <w:r w:rsidR="00A717D0">
        <w:rPr>
          <w:rFonts w:ascii="Arial" w:hAnsi="Arial" w:cs="Arial"/>
          <w:b/>
          <w:bCs/>
          <w:sz w:val="28"/>
        </w:rPr>
        <w:t>CAPA-</w:t>
      </w:r>
      <w:r w:rsidR="00FA2C39" w:rsidRPr="001D771B">
        <w:rPr>
          <w:rFonts w:ascii="Arial" w:hAnsi="Arial" w:cs="Arial"/>
          <w:b/>
          <w:bCs/>
          <w:sz w:val="28"/>
        </w:rPr>
        <w:t>ATUPA)</w:t>
      </w:r>
    </w:p>
    <w:p w14:paraId="59F6715F" w14:textId="77777777" w:rsidR="00FA2C39" w:rsidRPr="00C644FB" w:rsidRDefault="00FA2C39" w:rsidP="00A717D0">
      <w:pPr>
        <w:pStyle w:val="Heading1"/>
        <w:jc w:val="center"/>
        <w:rPr>
          <w:rFonts w:ascii="Arial" w:hAnsi="Arial" w:cs="Arial"/>
          <w:b/>
          <w:bCs/>
          <w:color w:val="C45911" w:themeColor="accent2" w:themeShade="BF"/>
          <w:sz w:val="28"/>
        </w:rPr>
      </w:pPr>
      <w:r w:rsidRPr="00C644FB">
        <w:rPr>
          <w:rFonts w:ascii="Arial" w:hAnsi="Arial" w:cs="Arial"/>
          <w:b/>
          <w:bCs/>
          <w:color w:val="C45911" w:themeColor="accent2" w:themeShade="BF"/>
          <w:sz w:val="28"/>
        </w:rPr>
        <w:t xml:space="preserve">Digital Content for Youth Employability Skills Training </w:t>
      </w:r>
      <w:r w:rsidRPr="00C644FB">
        <w:rPr>
          <w:rFonts w:ascii="Arial" w:hAnsi="Arial" w:cs="Arial"/>
          <w:b/>
          <w:bCs/>
          <w:color w:val="C45911" w:themeColor="accent2" w:themeShade="BF"/>
          <w:sz w:val="28"/>
        </w:rPr>
        <w:br/>
        <w:t>in Africa</w:t>
      </w:r>
      <w:r w:rsidR="00A717D0" w:rsidRPr="00C644FB">
        <w:rPr>
          <w:rFonts w:ascii="Arial" w:hAnsi="Arial" w:cs="Arial"/>
          <w:b/>
          <w:bCs/>
          <w:color w:val="C45911" w:themeColor="accent2" w:themeShade="BF"/>
          <w:sz w:val="28"/>
        </w:rPr>
        <w:t xml:space="preserve">, </w:t>
      </w:r>
      <w:r w:rsidRPr="00C644FB">
        <w:rPr>
          <w:rFonts w:ascii="Arial" w:hAnsi="Arial" w:cs="Arial"/>
          <w:b/>
          <w:bCs/>
          <w:color w:val="C45911" w:themeColor="accent2" w:themeShade="BF"/>
          <w:sz w:val="28"/>
        </w:rPr>
        <w:t>Community of Practice</w:t>
      </w:r>
    </w:p>
    <w:p w14:paraId="5F87FE2E" w14:textId="1053903D" w:rsidR="00A717D0" w:rsidRDefault="00E46282" w:rsidP="00976A1B">
      <w:pPr>
        <w:pStyle w:val="Heading1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  <w:sz w:val="28"/>
        </w:rPr>
        <w:t>FIFTH C</w:t>
      </w:r>
      <w:r w:rsidR="00024E44">
        <w:rPr>
          <w:rFonts w:ascii="Arial" w:hAnsi="Arial" w:cs="Arial"/>
          <w:b/>
          <w:bCs/>
          <w:sz w:val="28"/>
        </w:rPr>
        <w:t>OP</w:t>
      </w:r>
      <w:r w:rsidR="00A717D0" w:rsidRPr="00C644FB">
        <w:rPr>
          <w:rFonts w:ascii="Arial" w:hAnsi="Arial" w:cs="Arial"/>
          <w:b/>
          <w:bCs/>
          <w:sz w:val="28"/>
        </w:rPr>
        <w:t xml:space="preserve"> MEETING</w:t>
      </w:r>
      <w:r w:rsidR="00640CD9">
        <w:rPr>
          <w:rFonts w:ascii="Arial" w:hAnsi="Arial" w:cs="Arial"/>
          <w:b/>
          <w:bCs/>
          <w:sz w:val="28"/>
        </w:rPr>
        <w:t xml:space="preserve"> </w:t>
      </w:r>
      <w:r w:rsidR="00976A1B">
        <w:rPr>
          <w:rFonts w:ascii="Arial" w:hAnsi="Arial" w:cs="Arial"/>
          <w:b/>
          <w:bCs/>
          <w:sz w:val="28"/>
        </w:rPr>
        <w:t>AGENDA</w:t>
      </w:r>
      <w:r w:rsidR="00640CD9">
        <w:rPr>
          <w:rFonts w:ascii="Arial" w:hAnsi="Arial" w:cs="Arial"/>
          <w:b/>
          <w:bCs/>
          <w:sz w:val="28"/>
        </w:rPr>
        <w:br/>
        <w:t xml:space="preserve">TUESDAY </w:t>
      </w:r>
      <w:r w:rsidR="00F64A25">
        <w:rPr>
          <w:rFonts w:ascii="Arial" w:hAnsi="Arial" w:cs="Arial"/>
          <w:b/>
          <w:bCs/>
          <w:sz w:val="28"/>
        </w:rPr>
        <w:t>FEB</w:t>
      </w:r>
      <w:r w:rsidR="00640CD9">
        <w:rPr>
          <w:rFonts w:ascii="Arial" w:hAnsi="Arial" w:cs="Arial"/>
          <w:b/>
          <w:bCs/>
          <w:sz w:val="28"/>
        </w:rPr>
        <w:t xml:space="preserve"> </w:t>
      </w:r>
      <w:r w:rsidR="00E11752">
        <w:rPr>
          <w:rFonts w:ascii="Arial" w:hAnsi="Arial" w:cs="Arial"/>
          <w:b/>
          <w:bCs/>
          <w:sz w:val="28"/>
        </w:rPr>
        <w:t>16</w:t>
      </w:r>
      <w:r w:rsidR="00640CD9">
        <w:rPr>
          <w:rFonts w:ascii="Arial" w:hAnsi="Arial" w:cs="Arial"/>
          <w:b/>
          <w:bCs/>
          <w:sz w:val="28"/>
        </w:rPr>
        <w:t xml:space="preserve">, </w:t>
      </w:r>
      <w:r w:rsidR="00A717D0">
        <w:rPr>
          <w:rFonts w:ascii="Arial" w:hAnsi="Arial" w:cs="Arial"/>
          <w:b/>
          <w:bCs/>
        </w:rPr>
        <w:t>202</w:t>
      </w:r>
      <w:r w:rsidR="00024E44">
        <w:rPr>
          <w:rFonts w:ascii="Arial" w:hAnsi="Arial" w:cs="Arial"/>
          <w:b/>
          <w:bCs/>
        </w:rPr>
        <w:t>1</w:t>
      </w:r>
    </w:p>
    <w:p w14:paraId="7F2F1568" w14:textId="7BBA2704" w:rsidR="00FA2C39" w:rsidRDefault="00976A1B" w:rsidP="00976A1B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725D5D4" wp14:editId="1F64A186">
                <wp:simplePos x="0" y="0"/>
                <wp:positionH relativeFrom="column">
                  <wp:posOffset>390680</wp:posOffset>
                </wp:positionH>
                <wp:positionV relativeFrom="paragraph">
                  <wp:posOffset>292666</wp:posOffset>
                </wp:positionV>
                <wp:extent cx="4676775" cy="941777"/>
                <wp:effectExtent l="0" t="0" r="28575" b="1079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76775" cy="94177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43923DF" w14:textId="0E1EA487" w:rsidR="00976A1B" w:rsidRPr="00FA2C39" w:rsidRDefault="00976A1B" w:rsidP="00976A1B">
                            <w:pPr>
                              <w:pStyle w:val="Heading2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 w:rsidRPr="00FA2C39"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1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3</w:t>
                            </w:r>
                            <w:r w:rsidRPr="00FA2C39"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h00-1</w:t>
                            </w:r>
                            <w:r w:rsidR="00D515B4"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5</w:t>
                            </w:r>
                            <w:r w:rsidRPr="00FA2C39"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h</w:t>
                            </w:r>
                            <w:r w:rsidR="00D515B4"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0</w:t>
                            </w:r>
                            <w:r w:rsidRPr="00FA2C39"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0 East Africa Time (Nairobi)</w:t>
                            </w:r>
                          </w:p>
                          <w:p w14:paraId="5F21F9FA" w14:textId="487E1F42" w:rsidR="00976A1B" w:rsidRPr="00FA2C39" w:rsidRDefault="00976A1B" w:rsidP="00976A1B">
                            <w:pPr>
                              <w:pStyle w:val="Heading2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 w:rsidRPr="00FA2C39"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1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2</w:t>
                            </w:r>
                            <w:r w:rsidRPr="00FA2C39"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h00-1</w:t>
                            </w:r>
                            <w:r w:rsidR="00D515B4"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4</w:t>
                            </w:r>
                            <w:r w:rsidRPr="00FA2C39"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h</w:t>
                            </w:r>
                            <w:r w:rsidR="00D515B4"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0</w:t>
                            </w:r>
                            <w:r w:rsidRPr="00FA2C39"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0 Southern Africa Time (Johannesburg)</w:t>
                            </w:r>
                          </w:p>
                          <w:p w14:paraId="357FCF1A" w14:textId="3C6F0067" w:rsidR="00976A1B" w:rsidRPr="00FA2C39" w:rsidRDefault="00976A1B" w:rsidP="00976A1B">
                            <w:pPr>
                              <w:pStyle w:val="Heading2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 w:rsidRPr="00FA2C39"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09h00-1</w:t>
                            </w:r>
                            <w:r w:rsidR="00D515B4"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1</w:t>
                            </w:r>
                            <w:r w:rsidRPr="00FA2C39"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h</w:t>
                            </w:r>
                            <w:r w:rsidR="00D515B4"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0</w:t>
                            </w:r>
                            <w:r w:rsidRPr="00FA2C39"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0 West Africa Time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(Accra)</w:t>
                            </w:r>
                          </w:p>
                          <w:p w14:paraId="76E65EC7" w14:textId="77777777" w:rsidR="00976A1B" w:rsidRDefault="00976A1B" w:rsidP="00976A1B">
                            <w:pPr>
                              <w:rPr>
                                <w:rFonts w:ascii="Segoe UI" w:hAnsi="Segoe UI" w:cs="Segoe UI"/>
                                <w:color w:val="252424"/>
                                <w:sz w:val="22"/>
                              </w:rPr>
                            </w:pPr>
                            <w:r w:rsidRPr="00EB6D03">
                              <w:rPr>
                                <w:b/>
                                <w:bCs/>
                                <w:color w:val="C45911" w:themeColor="accent2" w:themeShade="BF"/>
                              </w:rPr>
                              <w:t>Join on your computer or mobile app:</w:t>
                            </w:r>
                            <w:r>
                              <w:rPr>
                                <w:b/>
                                <w:bCs/>
                                <w:color w:val="C45911" w:themeColor="accent2" w:themeShade="BF"/>
                              </w:rPr>
                              <w:t xml:space="preserve"> </w:t>
                            </w:r>
                            <w:hyperlink r:id="rId10" w:tgtFrame="_blank" w:history="1">
                              <w:r>
                                <w:rPr>
                                  <w:rStyle w:val="Hyperlink"/>
                                  <w:rFonts w:ascii="Segoe UI Semibold" w:hAnsi="Segoe UI Semibold" w:cs="Segoe UI Semibold"/>
                                  <w:color w:val="6264A7"/>
                                  <w:sz w:val="21"/>
                                  <w:szCs w:val="21"/>
                                </w:rPr>
                                <w:t>Click here to join the meeting</w:t>
                              </w:r>
                            </w:hyperlink>
                            <w:r>
                              <w:rPr>
                                <w:rFonts w:ascii="Segoe UI" w:hAnsi="Segoe UI" w:cs="Segoe UI"/>
                                <w:color w:val="252424"/>
                              </w:rPr>
                              <w:t xml:space="preserve"> </w:t>
                            </w:r>
                          </w:p>
                          <w:p w14:paraId="0338E5C6" w14:textId="7ECF02E8" w:rsidR="00976A1B" w:rsidRPr="00EB6D03" w:rsidRDefault="00976A1B" w:rsidP="00976A1B">
                            <w:pPr>
                              <w:jc w:val="center"/>
                              <w:rPr>
                                <w:color w:val="C45911" w:themeColor="accent2" w:themeShade="BF"/>
                              </w:rPr>
                            </w:pPr>
                          </w:p>
                          <w:p w14:paraId="38D3A1CA" w14:textId="77777777" w:rsidR="00976A1B" w:rsidRDefault="00976A1B" w:rsidP="00976A1B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29F29974" w14:textId="77777777" w:rsidR="00976A1B" w:rsidRDefault="00976A1B" w:rsidP="00976A1B"/>
                          <w:p w14:paraId="5AF5C42A" w14:textId="77777777" w:rsidR="00976A1B" w:rsidRDefault="00976A1B" w:rsidP="00976A1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725D5D4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30.75pt;margin-top:23.05pt;width:368.25pt;height:74.1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" fillcolor="white [3201]" strokeweight=".5pt">
                <v:textbox>
                  <w:txbxContent>
                    <w:p w14:paraId="443923DF" w14:textId="0E1EA487" w:rsidR="00976A1B" w:rsidRPr="00FA2C39" w:rsidRDefault="00976A1B" w:rsidP="00976A1B">
                      <w:pPr>
                        <w:pStyle w:val="Heading2"/>
                        <w:jc w:val="center"/>
                        <w:rPr>
                          <w:rFonts w:ascii="Arial" w:hAnsi="Arial" w:cs="Arial"/>
                          <w:b/>
                          <w:bCs/>
                          <w:sz w:val="22"/>
                          <w:szCs w:val="22"/>
                        </w:rPr>
                      </w:pPr>
                      <w:r w:rsidRPr="00FA2C39">
                        <w:rPr>
                          <w:rFonts w:ascii="Arial" w:hAnsi="Arial" w:cs="Arial"/>
                          <w:b/>
                          <w:bCs/>
                          <w:sz w:val="22"/>
                          <w:szCs w:val="22"/>
                        </w:rPr>
                        <w:t>1</w:t>
                      </w:r>
                      <w:r>
                        <w:rPr>
                          <w:rFonts w:ascii="Arial" w:hAnsi="Arial" w:cs="Arial"/>
                          <w:b/>
                          <w:bCs/>
                          <w:sz w:val="22"/>
                          <w:szCs w:val="22"/>
                        </w:rPr>
                        <w:t>3</w:t>
                      </w:r>
                      <w:r w:rsidRPr="00FA2C39">
                        <w:rPr>
                          <w:rFonts w:ascii="Arial" w:hAnsi="Arial" w:cs="Arial"/>
                          <w:b/>
                          <w:bCs/>
                          <w:sz w:val="22"/>
                          <w:szCs w:val="22"/>
                        </w:rPr>
                        <w:t>h00-1</w:t>
                      </w:r>
                      <w:r w:rsidR="00D515B4">
                        <w:rPr>
                          <w:rFonts w:ascii="Arial" w:hAnsi="Arial" w:cs="Arial"/>
                          <w:b/>
                          <w:bCs/>
                          <w:sz w:val="22"/>
                          <w:szCs w:val="22"/>
                        </w:rPr>
                        <w:t>5</w:t>
                      </w:r>
                      <w:r w:rsidRPr="00FA2C39">
                        <w:rPr>
                          <w:rFonts w:ascii="Arial" w:hAnsi="Arial" w:cs="Arial"/>
                          <w:b/>
                          <w:bCs/>
                          <w:sz w:val="22"/>
                          <w:szCs w:val="22"/>
                        </w:rPr>
                        <w:t>h</w:t>
                      </w:r>
                      <w:r w:rsidR="00D515B4">
                        <w:rPr>
                          <w:rFonts w:ascii="Arial" w:hAnsi="Arial" w:cs="Arial"/>
                          <w:b/>
                          <w:bCs/>
                          <w:sz w:val="22"/>
                          <w:szCs w:val="22"/>
                        </w:rPr>
                        <w:t>0</w:t>
                      </w:r>
                      <w:r w:rsidRPr="00FA2C39">
                        <w:rPr>
                          <w:rFonts w:ascii="Arial" w:hAnsi="Arial" w:cs="Arial"/>
                          <w:b/>
                          <w:bCs/>
                          <w:sz w:val="22"/>
                          <w:szCs w:val="22"/>
                        </w:rPr>
                        <w:t>0 East Africa Time (Nairobi)</w:t>
                      </w:r>
                    </w:p>
                    <w:p w14:paraId="5F21F9FA" w14:textId="487E1F42" w:rsidR="00976A1B" w:rsidRPr="00FA2C39" w:rsidRDefault="00976A1B" w:rsidP="00976A1B">
                      <w:pPr>
                        <w:pStyle w:val="Heading2"/>
                        <w:jc w:val="center"/>
                        <w:rPr>
                          <w:rFonts w:ascii="Arial" w:hAnsi="Arial" w:cs="Arial"/>
                          <w:b/>
                          <w:bCs/>
                          <w:sz w:val="22"/>
                          <w:szCs w:val="22"/>
                        </w:rPr>
                      </w:pPr>
                      <w:r w:rsidRPr="00FA2C39">
                        <w:rPr>
                          <w:rFonts w:ascii="Arial" w:hAnsi="Arial" w:cs="Arial"/>
                          <w:b/>
                          <w:bCs/>
                          <w:sz w:val="22"/>
                          <w:szCs w:val="22"/>
                        </w:rPr>
                        <w:t>1</w:t>
                      </w:r>
                      <w:r>
                        <w:rPr>
                          <w:rFonts w:ascii="Arial" w:hAnsi="Arial" w:cs="Arial"/>
                          <w:b/>
                          <w:bCs/>
                          <w:sz w:val="22"/>
                          <w:szCs w:val="22"/>
                        </w:rPr>
                        <w:t>2</w:t>
                      </w:r>
                      <w:r w:rsidRPr="00FA2C39">
                        <w:rPr>
                          <w:rFonts w:ascii="Arial" w:hAnsi="Arial" w:cs="Arial"/>
                          <w:b/>
                          <w:bCs/>
                          <w:sz w:val="22"/>
                          <w:szCs w:val="22"/>
                        </w:rPr>
                        <w:t>h00-1</w:t>
                      </w:r>
                      <w:r w:rsidR="00D515B4">
                        <w:rPr>
                          <w:rFonts w:ascii="Arial" w:hAnsi="Arial" w:cs="Arial"/>
                          <w:b/>
                          <w:bCs/>
                          <w:sz w:val="22"/>
                          <w:szCs w:val="22"/>
                        </w:rPr>
                        <w:t>4</w:t>
                      </w:r>
                      <w:r w:rsidRPr="00FA2C39">
                        <w:rPr>
                          <w:rFonts w:ascii="Arial" w:hAnsi="Arial" w:cs="Arial"/>
                          <w:b/>
                          <w:bCs/>
                          <w:sz w:val="22"/>
                          <w:szCs w:val="22"/>
                        </w:rPr>
                        <w:t>h</w:t>
                      </w:r>
                      <w:r w:rsidR="00D515B4">
                        <w:rPr>
                          <w:rFonts w:ascii="Arial" w:hAnsi="Arial" w:cs="Arial"/>
                          <w:b/>
                          <w:bCs/>
                          <w:sz w:val="22"/>
                          <w:szCs w:val="22"/>
                        </w:rPr>
                        <w:t>0</w:t>
                      </w:r>
                      <w:r w:rsidRPr="00FA2C39">
                        <w:rPr>
                          <w:rFonts w:ascii="Arial" w:hAnsi="Arial" w:cs="Arial"/>
                          <w:b/>
                          <w:bCs/>
                          <w:sz w:val="22"/>
                          <w:szCs w:val="22"/>
                        </w:rPr>
                        <w:t>0 Southern Africa Time (Johannesburg)</w:t>
                      </w:r>
                    </w:p>
                    <w:p w14:paraId="357FCF1A" w14:textId="3C6F0067" w:rsidR="00976A1B" w:rsidRPr="00FA2C39" w:rsidRDefault="00976A1B" w:rsidP="00976A1B">
                      <w:pPr>
                        <w:pStyle w:val="Heading2"/>
                        <w:jc w:val="center"/>
                        <w:rPr>
                          <w:rFonts w:ascii="Arial" w:hAnsi="Arial" w:cs="Arial"/>
                          <w:b/>
                          <w:bCs/>
                          <w:sz w:val="22"/>
                          <w:szCs w:val="22"/>
                        </w:rPr>
                      </w:pPr>
                      <w:r w:rsidRPr="00FA2C39">
                        <w:rPr>
                          <w:rFonts w:ascii="Arial" w:hAnsi="Arial" w:cs="Arial"/>
                          <w:b/>
                          <w:bCs/>
                          <w:sz w:val="22"/>
                          <w:szCs w:val="22"/>
                        </w:rPr>
                        <w:t>09h00-1</w:t>
                      </w:r>
                      <w:r w:rsidR="00D515B4">
                        <w:rPr>
                          <w:rFonts w:ascii="Arial" w:hAnsi="Arial" w:cs="Arial"/>
                          <w:b/>
                          <w:bCs/>
                          <w:sz w:val="22"/>
                          <w:szCs w:val="22"/>
                        </w:rPr>
                        <w:t>1</w:t>
                      </w:r>
                      <w:r w:rsidRPr="00FA2C39">
                        <w:rPr>
                          <w:rFonts w:ascii="Arial" w:hAnsi="Arial" w:cs="Arial"/>
                          <w:b/>
                          <w:bCs/>
                          <w:sz w:val="22"/>
                          <w:szCs w:val="22"/>
                        </w:rPr>
                        <w:t>h</w:t>
                      </w:r>
                      <w:r w:rsidR="00D515B4">
                        <w:rPr>
                          <w:rFonts w:ascii="Arial" w:hAnsi="Arial" w:cs="Arial"/>
                          <w:b/>
                          <w:bCs/>
                          <w:sz w:val="22"/>
                          <w:szCs w:val="22"/>
                        </w:rPr>
                        <w:t>0</w:t>
                      </w:r>
                      <w:r w:rsidRPr="00FA2C39">
                        <w:rPr>
                          <w:rFonts w:ascii="Arial" w:hAnsi="Arial" w:cs="Arial"/>
                          <w:b/>
                          <w:bCs/>
                          <w:sz w:val="22"/>
                          <w:szCs w:val="22"/>
                        </w:rPr>
                        <w:t xml:space="preserve">0 West Africa Time </w:t>
                      </w:r>
                      <w:r>
                        <w:rPr>
                          <w:rFonts w:ascii="Arial" w:hAnsi="Arial" w:cs="Arial"/>
                          <w:b/>
                          <w:bCs/>
                          <w:sz w:val="22"/>
                          <w:szCs w:val="22"/>
                        </w:rPr>
                        <w:t>(Accra)</w:t>
                      </w:r>
                    </w:p>
                    <w:p w14:paraId="76E65EC7" w14:textId="77777777" w:rsidR="00976A1B" w:rsidRDefault="00976A1B" w:rsidP="00976A1B">
                      <w:pPr>
                        <w:rPr>
                          <w:rFonts w:ascii="Segoe UI" w:hAnsi="Segoe UI" w:cs="Segoe UI"/>
                          <w:color w:val="252424"/>
                          <w:sz w:val="22"/>
                        </w:rPr>
                      </w:pPr>
                      <w:r w:rsidRPr="00EB6D03">
                        <w:rPr>
                          <w:b/>
                          <w:bCs/>
                          <w:color w:val="C45911" w:themeColor="accent2" w:themeShade="BF"/>
                        </w:rPr>
                        <w:t>Join on your computer or mobile app:</w:t>
                      </w:r>
                      <w:r>
                        <w:rPr>
                          <w:b/>
                          <w:bCs/>
                          <w:color w:val="C45911" w:themeColor="accent2" w:themeShade="BF"/>
                        </w:rPr>
                        <w:t xml:space="preserve"> </w:t>
                      </w:r>
                      <w:hyperlink r:id="rId11" w:tgtFrame="_blank" w:history="1">
                        <w:r>
                          <w:rPr>
                            <w:rStyle w:val="Hyperlink"/>
                            <w:rFonts w:ascii="Segoe UI Semibold" w:hAnsi="Segoe UI Semibold" w:cs="Segoe UI Semibold"/>
                            <w:color w:val="6264A7"/>
                            <w:sz w:val="21"/>
                            <w:szCs w:val="21"/>
                          </w:rPr>
                          <w:t>Click here to join the meeting</w:t>
                        </w:r>
                      </w:hyperlink>
                      <w:r>
                        <w:rPr>
                          <w:rFonts w:ascii="Segoe UI" w:hAnsi="Segoe UI" w:cs="Segoe UI"/>
                          <w:color w:val="252424"/>
                        </w:rPr>
                        <w:t xml:space="preserve"> </w:t>
                      </w:r>
                    </w:p>
                    <w:p w14:paraId="0338E5C6" w14:textId="7ECF02E8" w:rsidR="00976A1B" w:rsidRPr="00EB6D03" w:rsidRDefault="00976A1B" w:rsidP="00976A1B">
                      <w:pPr>
                        <w:jc w:val="center"/>
                        <w:rPr>
                          <w:color w:val="C45911" w:themeColor="accent2" w:themeShade="BF"/>
                        </w:rPr>
                      </w:pPr>
                    </w:p>
                    <w:p w14:paraId="38D3A1CA" w14:textId="77777777" w:rsidR="00976A1B" w:rsidRDefault="00976A1B" w:rsidP="00976A1B">
                      <w:pPr>
                        <w:rPr>
                          <w:lang w:val="en-GB"/>
                        </w:rPr>
                      </w:pPr>
                    </w:p>
                    <w:p w14:paraId="29F29974" w14:textId="77777777" w:rsidR="00976A1B" w:rsidRDefault="00976A1B" w:rsidP="00976A1B"/>
                    <w:p w14:paraId="5AF5C42A" w14:textId="77777777" w:rsidR="00976A1B" w:rsidRDefault="00976A1B" w:rsidP="00976A1B"/>
                  </w:txbxContent>
                </v:textbox>
              </v:shape>
            </w:pict>
          </mc:Fallback>
        </mc:AlternateContent>
      </w:r>
    </w:p>
    <w:p w14:paraId="6D2FAF3A" w14:textId="0237A90F" w:rsidR="00976A1B" w:rsidRDefault="00976A1B" w:rsidP="00976A1B">
      <w:pPr>
        <w:jc w:val="center"/>
      </w:pPr>
    </w:p>
    <w:p w14:paraId="2A3DFF0A" w14:textId="1EE4CA6D" w:rsidR="00976A1B" w:rsidRDefault="00976A1B" w:rsidP="00976A1B">
      <w:pPr>
        <w:jc w:val="center"/>
      </w:pPr>
    </w:p>
    <w:p w14:paraId="3FF1B159" w14:textId="44A0A45C" w:rsidR="00976A1B" w:rsidRDefault="00976A1B" w:rsidP="00976A1B">
      <w:pPr>
        <w:jc w:val="center"/>
      </w:pPr>
    </w:p>
    <w:p w14:paraId="5A324891" w14:textId="749E65F4" w:rsidR="00976A1B" w:rsidRPr="00492598" w:rsidRDefault="00976A1B" w:rsidP="00976A1B">
      <w:pPr>
        <w:jc w:val="center"/>
      </w:pPr>
    </w:p>
    <w:p w14:paraId="297E243F" w14:textId="5CC92C0B" w:rsidR="00640CD9" w:rsidRPr="00DB0765" w:rsidRDefault="00640CD9" w:rsidP="00640CD9">
      <w:pPr>
        <w:rPr>
          <w:rFonts w:cstheme="minorHAnsi"/>
          <w:b/>
          <w:bCs/>
          <w:color w:val="2F5496" w:themeColor="accent1" w:themeShade="BF"/>
          <w:sz w:val="32"/>
          <w:szCs w:val="32"/>
        </w:rPr>
      </w:pPr>
      <w:r w:rsidRPr="00640CD9">
        <w:rPr>
          <w:rFonts w:cstheme="minorHAnsi"/>
          <w:b/>
          <w:bCs/>
          <w:color w:val="2F5496" w:themeColor="accent1" w:themeShade="BF"/>
          <w:sz w:val="32"/>
          <w:szCs w:val="32"/>
        </w:rPr>
        <w:t>Agenda</w:t>
      </w:r>
      <w:r w:rsidR="00FA2C39" w:rsidRPr="00640CD9">
        <w:rPr>
          <w:rFonts w:cstheme="minorHAnsi"/>
          <w:b/>
          <w:bCs/>
          <w:color w:val="2F5496" w:themeColor="accent1" w:themeShade="BF"/>
          <w:sz w:val="32"/>
          <w:szCs w:val="32"/>
        </w:rPr>
        <w:t xml:space="preserve"> </w:t>
      </w:r>
    </w:p>
    <w:tbl>
      <w:tblPr>
        <w:tblStyle w:val="TableGrid"/>
        <w:tblpPr w:leftFromText="180" w:rightFromText="180" w:vertAnchor="text" w:horzAnchor="margin" w:tblpY="274"/>
        <w:tblW w:w="9493" w:type="dxa"/>
        <w:tblLook w:val="04A0" w:firstRow="1" w:lastRow="0" w:firstColumn="1" w:lastColumn="0" w:noHBand="0" w:noVBand="1"/>
      </w:tblPr>
      <w:tblGrid>
        <w:gridCol w:w="1696"/>
        <w:gridCol w:w="5245"/>
        <w:gridCol w:w="2552"/>
      </w:tblGrid>
      <w:tr w:rsidR="00FA2C39" w14:paraId="30750081" w14:textId="77777777" w:rsidTr="00024E44">
        <w:tc>
          <w:tcPr>
            <w:tcW w:w="1696" w:type="dxa"/>
            <w:shd w:val="clear" w:color="auto" w:fill="D9E2F3" w:themeFill="accent1" w:themeFillTint="33"/>
          </w:tcPr>
          <w:p w14:paraId="2D43956F" w14:textId="77777777" w:rsidR="00FA2C39" w:rsidRPr="00FA2C39" w:rsidRDefault="00FA2C39" w:rsidP="00853D84">
            <w:pPr>
              <w:jc w:val="center"/>
              <w:rPr>
                <w:rFonts w:ascii="Arial" w:hAnsi="Arial" w:cs="Arial"/>
                <w:b/>
                <w:bCs/>
                <w:color w:val="2F5496" w:themeColor="accent1" w:themeShade="BF"/>
              </w:rPr>
            </w:pPr>
            <w:r w:rsidRPr="00FA2C39">
              <w:rPr>
                <w:rFonts w:ascii="Arial" w:hAnsi="Arial" w:cs="Arial"/>
                <w:b/>
                <w:bCs/>
                <w:color w:val="2F5496" w:themeColor="accent1" w:themeShade="BF"/>
              </w:rPr>
              <w:t>Time</w:t>
            </w:r>
          </w:p>
        </w:tc>
        <w:tc>
          <w:tcPr>
            <w:tcW w:w="5245" w:type="dxa"/>
            <w:shd w:val="clear" w:color="auto" w:fill="D9E2F3" w:themeFill="accent1" w:themeFillTint="33"/>
          </w:tcPr>
          <w:p w14:paraId="14C897EC" w14:textId="77777777" w:rsidR="00FA2C39" w:rsidRPr="00FA2C39" w:rsidRDefault="00FA2C39" w:rsidP="00853D84">
            <w:pPr>
              <w:jc w:val="center"/>
              <w:rPr>
                <w:rFonts w:ascii="Arial" w:hAnsi="Arial" w:cs="Arial"/>
                <w:b/>
                <w:bCs/>
                <w:color w:val="2F5496" w:themeColor="accent1" w:themeShade="BF"/>
              </w:rPr>
            </w:pPr>
            <w:r w:rsidRPr="00FA2C39">
              <w:rPr>
                <w:rFonts w:ascii="Arial" w:hAnsi="Arial" w:cs="Arial"/>
                <w:b/>
                <w:bCs/>
                <w:color w:val="2F5496" w:themeColor="accent1" w:themeShade="BF"/>
              </w:rPr>
              <w:t>Agenda Item</w:t>
            </w:r>
          </w:p>
        </w:tc>
        <w:tc>
          <w:tcPr>
            <w:tcW w:w="2552" w:type="dxa"/>
            <w:shd w:val="clear" w:color="auto" w:fill="D9E2F3" w:themeFill="accent1" w:themeFillTint="33"/>
          </w:tcPr>
          <w:p w14:paraId="6E78EEFB" w14:textId="77777777" w:rsidR="00FA2C39" w:rsidRPr="00FA2C39" w:rsidRDefault="00FA2C39" w:rsidP="00853D84">
            <w:pPr>
              <w:jc w:val="center"/>
              <w:rPr>
                <w:rFonts w:ascii="Arial" w:hAnsi="Arial" w:cs="Arial"/>
                <w:b/>
                <w:bCs/>
                <w:color w:val="2F5496" w:themeColor="accent1" w:themeShade="BF"/>
              </w:rPr>
            </w:pPr>
            <w:r w:rsidRPr="00FA2C39">
              <w:rPr>
                <w:rFonts w:ascii="Arial" w:hAnsi="Arial" w:cs="Arial"/>
                <w:b/>
                <w:bCs/>
                <w:color w:val="2F5496" w:themeColor="accent1" w:themeShade="BF"/>
              </w:rPr>
              <w:t>Speakers</w:t>
            </w:r>
            <w:r w:rsidR="00024E44">
              <w:rPr>
                <w:rFonts w:ascii="Arial" w:hAnsi="Arial" w:cs="Arial"/>
                <w:b/>
                <w:bCs/>
                <w:color w:val="2F5496" w:themeColor="accent1" w:themeShade="BF"/>
              </w:rPr>
              <w:t>/Facilitator</w:t>
            </w:r>
          </w:p>
        </w:tc>
      </w:tr>
      <w:tr w:rsidR="00024E44" w:rsidRPr="00531E08" w14:paraId="463C969A" w14:textId="77777777" w:rsidTr="00024E44">
        <w:tc>
          <w:tcPr>
            <w:tcW w:w="1696" w:type="dxa"/>
          </w:tcPr>
          <w:p w14:paraId="13A12F4E" w14:textId="77777777" w:rsidR="00FA2C39" w:rsidRPr="00024E44" w:rsidRDefault="00FA2C39" w:rsidP="00853D84">
            <w:pPr>
              <w:jc w:val="center"/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</w:pPr>
            <w:r w:rsidRPr="00024E44"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>09h05-09h10</w:t>
            </w:r>
          </w:p>
        </w:tc>
        <w:tc>
          <w:tcPr>
            <w:tcW w:w="5245" w:type="dxa"/>
          </w:tcPr>
          <w:p w14:paraId="29A08008" w14:textId="77777777" w:rsidR="00FA2C39" w:rsidRPr="00A12080" w:rsidRDefault="00FA2C39" w:rsidP="00A12080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</w:pPr>
            <w:r w:rsidRPr="00A12080"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 xml:space="preserve">Opening Remarks by Chair </w:t>
            </w:r>
          </w:p>
          <w:p w14:paraId="0D5C6B55" w14:textId="77777777" w:rsidR="00FA2C39" w:rsidRPr="00024E44" w:rsidRDefault="00FA2C39" w:rsidP="00853D84">
            <w:pPr>
              <w:jc w:val="center"/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</w:pPr>
          </w:p>
        </w:tc>
        <w:tc>
          <w:tcPr>
            <w:tcW w:w="2552" w:type="dxa"/>
          </w:tcPr>
          <w:p w14:paraId="2D8E46BD" w14:textId="1E2F4966" w:rsidR="00024E44" w:rsidRPr="00AA2C67" w:rsidRDefault="00976A1B" w:rsidP="00AA2C67">
            <w:pPr>
              <w:jc w:val="center"/>
              <w:rPr>
                <w:rFonts w:ascii="Arial" w:hAnsi="Arial" w:cs="Arial"/>
                <w:color w:val="2F5496" w:themeColor="accent1" w:themeShade="BF"/>
                <w:sz w:val="20"/>
                <w:szCs w:val="20"/>
                <w:lang w:val="en-GB"/>
              </w:rPr>
            </w:pPr>
            <w:r w:rsidRPr="00024E44"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>Madame Jahou Faal, Secretary-General, CAPA-ATUPA</w:t>
            </w:r>
            <w:r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>, COP Pro</w:t>
            </w:r>
            <w:r w:rsidR="00E46282"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>ject</w:t>
            </w:r>
            <w:r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 xml:space="preserve"> Manager</w:t>
            </w:r>
          </w:p>
        </w:tc>
      </w:tr>
      <w:tr w:rsidR="00024E44" w:rsidRPr="00024E44" w14:paraId="3327665F" w14:textId="77777777" w:rsidTr="00976A1B">
        <w:trPr>
          <w:trHeight w:val="620"/>
        </w:trPr>
        <w:tc>
          <w:tcPr>
            <w:tcW w:w="1696" w:type="dxa"/>
          </w:tcPr>
          <w:p w14:paraId="1D6A78E6" w14:textId="77777777" w:rsidR="00FA2C39" w:rsidRPr="00024E44" w:rsidRDefault="00FA2C39" w:rsidP="00853D84">
            <w:pPr>
              <w:jc w:val="center"/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</w:pPr>
            <w:r w:rsidRPr="00024E44"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>09h10-09h15</w:t>
            </w:r>
          </w:p>
        </w:tc>
        <w:tc>
          <w:tcPr>
            <w:tcW w:w="5245" w:type="dxa"/>
          </w:tcPr>
          <w:p w14:paraId="3A0FF58F" w14:textId="2D70F974" w:rsidR="00FA2C39" w:rsidRPr="00976A1B" w:rsidRDefault="00024E44" w:rsidP="00976A1B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</w:pPr>
            <w:r w:rsidRPr="00A12080"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 xml:space="preserve">Minutes &amp; Actions from Minutes of </w:t>
            </w:r>
            <w:r w:rsidR="00E46282"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>2 February</w:t>
            </w:r>
            <w:r w:rsidR="00976A1B"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 xml:space="preserve"> </w:t>
            </w:r>
            <w:r w:rsidRPr="00A12080"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>202</w:t>
            </w:r>
            <w:r w:rsidR="00E46282"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>1</w:t>
            </w:r>
            <w:r w:rsidRPr="00A12080"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 xml:space="preserve"> Meeting</w:t>
            </w:r>
          </w:p>
        </w:tc>
        <w:tc>
          <w:tcPr>
            <w:tcW w:w="2552" w:type="dxa"/>
          </w:tcPr>
          <w:p w14:paraId="114C3203" w14:textId="77777777" w:rsidR="00FA2C39" w:rsidRPr="00024E44" w:rsidRDefault="00024E44" w:rsidP="00FA2C39">
            <w:pPr>
              <w:jc w:val="center"/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</w:pPr>
            <w:r w:rsidRPr="00024E44"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>Shafika Isaacs</w:t>
            </w:r>
            <w:r w:rsidR="00FC2B9A"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>, COP Facilitator</w:t>
            </w:r>
          </w:p>
        </w:tc>
      </w:tr>
      <w:tr w:rsidR="00024E44" w:rsidRPr="00024E44" w14:paraId="6C0B31BD" w14:textId="77777777" w:rsidTr="00024E44">
        <w:trPr>
          <w:trHeight w:val="658"/>
        </w:trPr>
        <w:tc>
          <w:tcPr>
            <w:tcW w:w="1696" w:type="dxa"/>
          </w:tcPr>
          <w:p w14:paraId="098F16B8" w14:textId="5ACA58F6" w:rsidR="00FA2C39" w:rsidRPr="00024E44" w:rsidRDefault="00FA2C39" w:rsidP="00853D84">
            <w:pPr>
              <w:jc w:val="center"/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</w:pPr>
            <w:r w:rsidRPr="00024E44"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>09h15-</w:t>
            </w:r>
            <w:r w:rsidR="00DB0765"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>10</w:t>
            </w:r>
            <w:r w:rsidRPr="00024E44"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>h</w:t>
            </w:r>
            <w:r w:rsidR="00DB0765"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>25</w:t>
            </w:r>
          </w:p>
        </w:tc>
        <w:tc>
          <w:tcPr>
            <w:tcW w:w="5245" w:type="dxa"/>
          </w:tcPr>
          <w:p w14:paraId="698E4EC3" w14:textId="13486EA3" w:rsidR="00FA2C39" w:rsidRDefault="00976A1B" w:rsidP="00976A1B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>COP Task Teams</w:t>
            </w:r>
            <w:r w:rsidR="00DB0765"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 xml:space="preserve"> Reports and COP Discussion on Critical Issues</w:t>
            </w:r>
          </w:p>
          <w:p w14:paraId="61291EAE" w14:textId="77777777" w:rsidR="00DB0765" w:rsidRDefault="00DB0765" w:rsidP="00DB0765">
            <w:pPr>
              <w:pStyle w:val="ListParagraph"/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</w:pPr>
          </w:p>
          <w:p w14:paraId="6AFC32A5" w14:textId="682FD5AE" w:rsidR="00DB0765" w:rsidRPr="00DB0765" w:rsidRDefault="00DB0765" w:rsidP="00DB0765">
            <w:pPr>
              <w:pStyle w:val="ListParagraph"/>
              <w:numPr>
                <w:ilvl w:val="1"/>
                <w:numId w:val="3"/>
              </w:numPr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</w:pPr>
            <w:r w:rsidRPr="00DB0765"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 xml:space="preserve">Analysis Task Team </w:t>
            </w:r>
          </w:p>
          <w:p w14:paraId="6F59870C" w14:textId="77777777" w:rsidR="00DB0765" w:rsidRDefault="00DB0765" w:rsidP="00DB0765">
            <w:pPr>
              <w:pStyle w:val="ListParagraph"/>
              <w:numPr>
                <w:ilvl w:val="1"/>
                <w:numId w:val="3"/>
              </w:numPr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>Design Task Team</w:t>
            </w:r>
          </w:p>
          <w:p w14:paraId="7DDEFA43" w14:textId="77777777" w:rsidR="00DB0765" w:rsidRDefault="00DB0765" w:rsidP="00DB0765">
            <w:pPr>
              <w:pStyle w:val="ListParagraph"/>
              <w:numPr>
                <w:ilvl w:val="1"/>
                <w:numId w:val="3"/>
              </w:numPr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>M&amp;E Task Team</w:t>
            </w:r>
          </w:p>
          <w:p w14:paraId="304C3C75" w14:textId="367D3ECC" w:rsidR="00DB0765" w:rsidRPr="00DB0765" w:rsidRDefault="00DB0765" w:rsidP="00DB0765">
            <w:pPr>
              <w:pStyle w:val="ListParagraph"/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</w:pPr>
          </w:p>
        </w:tc>
        <w:tc>
          <w:tcPr>
            <w:tcW w:w="2552" w:type="dxa"/>
          </w:tcPr>
          <w:p w14:paraId="77B81504" w14:textId="6EA8F1BD" w:rsidR="00FA2C39" w:rsidRPr="00024E44" w:rsidRDefault="00DB0765" w:rsidP="00FA2C39">
            <w:pPr>
              <w:jc w:val="center"/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>Task Team Leads &amp;</w:t>
            </w:r>
            <w:r w:rsidR="00726588"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>Rapporteurs</w:t>
            </w:r>
          </w:p>
        </w:tc>
      </w:tr>
      <w:tr w:rsidR="00E11752" w:rsidRPr="00024E44" w14:paraId="03EA8935" w14:textId="77777777" w:rsidTr="00024E44">
        <w:trPr>
          <w:trHeight w:val="658"/>
        </w:trPr>
        <w:tc>
          <w:tcPr>
            <w:tcW w:w="1696" w:type="dxa"/>
          </w:tcPr>
          <w:p w14:paraId="7CE05895" w14:textId="479D6F3A" w:rsidR="00E11752" w:rsidRPr="00024E44" w:rsidRDefault="00E11752" w:rsidP="00853D84">
            <w:pPr>
              <w:jc w:val="center"/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</w:pPr>
            <w:r w:rsidRPr="00024E44"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>10h</w:t>
            </w:r>
            <w:r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>25</w:t>
            </w:r>
            <w:r w:rsidRPr="00024E44"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>-10h</w:t>
            </w:r>
            <w:r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>40</w:t>
            </w:r>
          </w:p>
        </w:tc>
        <w:tc>
          <w:tcPr>
            <w:tcW w:w="5245" w:type="dxa"/>
          </w:tcPr>
          <w:p w14:paraId="45B33CAC" w14:textId="506672BD" w:rsidR="00E11752" w:rsidRDefault="00E11752" w:rsidP="00976A1B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 xml:space="preserve">ASPYEE Demonstration </w:t>
            </w:r>
          </w:p>
        </w:tc>
        <w:tc>
          <w:tcPr>
            <w:tcW w:w="2552" w:type="dxa"/>
          </w:tcPr>
          <w:p w14:paraId="082B65BC" w14:textId="425F595B" w:rsidR="00E11752" w:rsidRDefault="00E11752" w:rsidP="00FA2C39">
            <w:pPr>
              <w:jc w:val="center"/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>Zipho Tshapela, ASPYEE Co-ordinator</w:t>
            </w:r>
          </w:p>
        </w:tc>
      </w:tr>
      <w:tr w:rsidR="00024E44" w:rsidRPr="00024E44" w14:paraId="6A7CFE7A" w14:textId="77777777" w:rsidTr="00024E44">
        <w:tc>
          <w:tcPr>
            <w:tcW w:w="1696" w:type="dxa"/>
          </w:tcPr>
          <w:p w14:paraId="32BDF8B1" w14:textId="497E0B19" w:rsidR="00FA2C39" w:rsidRPr="00024E44" w:rsidRDefault="00D8402C" w:rsidP="00853D84">
            <w:pPr>
              <w:jc w:val="center"/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</w:pPr>
            <w:r w:rsidRPr="00024E44"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>10h</w:t>
            </w:r>
            <w:r w:rsidR="00E11752"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>40</w:t>
            </w:r>
            <w:r w:rsidRPr="00024E44"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>-1</w:t>
            </w:r>
            <w:r w:rsidR="00024E44" w:rsidRPr="00024E44"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>0</w:t>
            </w:r>
            <w:r w:rsidRPr="00024E44"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>h</w:t>
            </w:r>
            <w:r w:rsidR="00E11752"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>5</w:t>
            </w:r>
            <w:r w:rsidR="00976A1B"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>0</w:t>
            </w:r>
          </w:p>
        </w:tc>
        <w:tc>
          <w:tcPr>
            <w:tcW w:w="5245" w:type="dxa"/>
          </w:tcPr>
          <w:p w14:paraId="3CFA6F00" w14:textId="03AA66BC" w:rsidR="00FA2C39" w:rsidRPr="00A12080" w:rsidRDefault="00D515B4" w:rsidP="00A12080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>Self-Care Management and COP Work</w:t>
            </w:r>
          </w:p>
        </w:tc>
        <w:tc>
          <w:tcPr>
            <w:tcW w:w="2552" w:type="dxa"/>
          </w:tcPr>
          <w:p w14:paraId="6E811E86" w14:textId="1656670B" w:rsidR="00FA2C39" w:rsidRPr="00024E44" w:rsidRDefault="00D515B4" w:rsidP="00853D84">
            <w:pPr>
              <w:jc w:val="center"/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>Shafika Isaacs, COP Facilitator</w:t>
            </w:r>
          </w:p>
        </w:tc>
      </w:tr>
      <w:tr w:rsidR="00D515B4" w:rsidRPr="00024E44" w14:paraId="4E822FB4" w14:textId="77777777" w:rsidTr="00024E44">
        <w:tc>
          <w:tcPr>
            <w:tcW w:w="1696" w:type="dxa"/>
          </w:tcPr>
          <w:p w14:paraId="76051882" w14:textId="0B317110" w:rsidR="00D515B4" w:rsidRPr="00024E44" w:rsidRDefault="00D515B4" w:rsidP="00853D84">
            <w:pPr>
              <w:jc w:val="center"/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</w:pPr>
            <w:r w:rsidRPr="00024E44"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>10h</w:t>
            </w:r>
            <w:r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>50</w:t>
            </w:r>
            <w:r w:rsidRPr="00024E44"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>-1</w:t>
            </w:r>
            <w:r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>1</w:t>
            </w:r>
            <w:r w:rsidRPr="00024E44"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>h</w:t>
            </w:r>
            <w:r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>00</w:t>
            </w:r>
          </w:p>
        </w:tc>
        <w:tc>
          <w:tcPr>
            <w:tcW w:w="5245" w:type="dxa"/>
          </w:tcPr>
          <w:p w14:paraId="3C8A1994" w14:textId="0FC3E077" w:rsidR="00D515B4" w:rsidRDefault="00D515B4" w:rsidP="00A12080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>Meeting Actions and Closing Remarks</w:t>
            </w:r>
          </w:p>
        </w:tc>
        <w:tc>
          <w:tcPr>
            <w:tcW w:w="2552" w:type="dxa"/>
          </w:tcPr>
          <w:p w14:paraId="19042167" w14:textId="107ABBD4" w:rsidR="00D515B4" w:rsidRPr="00024E44" w:rsidRDefault="00D515B4" w:rsidP="00853D84">
            <w:pPr>
              <w:jc w:val="center"/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</w:pPr>
            <w:r w:rsidRPr="00024E44"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>Madame Jahou Faal, Secretary-General, CAPA-ATUPA</w:t>
            </w:r>
            <w:r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>, COP Pro</w:t>
            </w:r>
            <w:r w:rsidR="00A557CF"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>j</w:t>
            </w:r>
            <w:r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>e</w:t>
            </w:r>
            <w:r w:rsidR="00A557CF"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>ct</w:t>
            </w:r>
            <w:r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 xml:space="preserve"> Manager</w:t>
            </w:r>
          </w:p>
        </w:tc>
      </w:tr>
    </w:tbl>
    <w:p w14:paraId="3CBA730E" w14:textId="77777777" w:rsidR="002C4195" w:rsidRDefault="002C4195" w:rsidP="00024E44">
      <w:pPr>
        <w:rPr>
          <w:color w:val="2F5496" w:themeColor="accent1" w:themeShade="BF"/>
          <w:sz w:val="20"/>
          <w:szCs w:val="20"/>
        </w:rPr>
      </w:pPr>
    </w:p>
    <w:sectPr w:rsidR="002C4195" w:rsidSect="001D771B">
      <w:headerReference w:type="default" r:id="rId12"/>
      <w:footerReference w:type="default" r:id="rId13"/>
      <w:pgSz w:w="11906" w:h="16838"/>
      <w:pgMar w:top="1440" w:right="1440" w:bottom="1440" w:left="1440" w:header="708" w:footer="209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818FB11" w14:textId="77777777" w:rsidR="00DA67CC" w:rsidRDefault="00DA67CC" w:rsidP="001D771B">
      <w:pPr>
        <w:spacing w:after="0" w:line="240" w:lineRule="auto"/>
      </w:pPr>
      <w:r>
        <w:separator/>
      </w:r>
    </w:p>
  </w:endnote>
  <w:endnote w:type="continuationSeparator" w:id="0">
    <w:p w14:paraId="2D4AAE62" w14:textId="77777777" w:rsidR="00DA67CC" w:rsidRDefault="00DA67CC" w:rsidP="001D77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04FFA3" w14:textId="77777777" w:rsidR="001D771B" w:rsidRDefault="001D771B">
    <w:pPr>
      <w:pStyle w:val="Footer"/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7D310C7D" wp14:editId="5DB9131E">
          <wp:simplePos x="0" y="0"/>
          <wp:positionH relativeFrom="column">
            <wp:posOffset>-968375</wp:posOffset>
          </wp:positionH>
          <wp:positionV relativeFrom="paragraph">
            <wp:posOffset>-3810</wp:posOffset>
          </wp:positionV>
          <wp:extent cx="7787924" cy="1442656"/>
          <wp:effectExtent l="0" t="0" r="3810" b="571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ooter JPG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87924" cy="144265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9AEC4D" w14:textId="77777777" w:rsidR="00DA67CC" w:rsidRDefault="00DA67CC" w:rsidP="001D771B">
      <w:pPr>
        <w:spacing w:after="0" w:line="240" w:lineRule="auto"/>
      </w:pPr>
      <w:r>
        <w:separator/>
      </w:r>
    </w:p>
  </w:footnote>
  <w:footnote w:type="continuationSeparator" w:id="0">
    <w:p w14:paraId="2D9EFFFA" w14:textId="77777777" w:rsidR="00DA67CC" w:rsidRDefault="00DA67CC" w:rsidP="001D77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F12816" w14:textId="77777777" w:rsidR="001D771B" w:rsidRDefault="001D771B">
    <w:pPr>
      <w:pStyle w:val="Header"/>
    </w:pPr>
    <w:r w:rsidRPr="001D771B">
      <w:rPr>
        <w:noProof/>
        <w:lang w:val="en-US"/>
      </w:rPr>
      <w:drawing>
        <wp:anchor distT="0" distB="0" distL="114300" distR="114300" simplePos="0" relativeHeight="251658240" behindDoc="0" locked="0" layoutInCell="1" allowOverlap="1" wp14:anchorId="32FF3BA3" wp14:editId="049F996F">
          <wp:simplePos x="0" y="0"/>
          <wp:positionH relativeFrom="column">
            <wp:posOffset>3848100</wp:posOffset>
          </wp:positionH>
          <wp:positionV relativeFrom="paragraph">
            <wp:posOffset>-1905</wp:posOffset>
          </wp:positionV>
          <wp:extent cx="866775" cy="408940"/>
          <wp:effectExtent l="0" t="0" r="9525" b="0"/>
          <wp:wrapNone/>
          <wp:docPr id="6" name="Picture 5">
            <a:extLst xmlns:a="http://schemas.openxmlformats.org/drawingml/2006/main">
              <a:ext uri="{FF2B5EF4-FFF2-40B4-BE49-F238E27FC236}">
                <a16:creationId xmlns:a16="http://schemas.microsoft.com/office/drawing/2014/main" id="{38821730-97F4-410E-93EC-792B92A52E9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5">
                    <a:extLst>
                      <a:ext uri="{FF2B5EF4-FFF2-40B4-BE49-F238E27FC236}">
                        <a16:creationId xmlns:a16="http://schemas.microsoft.com/office/drawing/2014/main" id="{38821730-97F4-410E-93EC-792B92A52E90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33771"/>
                  <a:stretch>
                    <a:fillRect/>
                  </a:stretch>
                </pic:blipFill>
                <pic:spPr bwMode="auto">
                  <a:xfrm>
                    <a:off x="0" y="0"/>
                    <a:ext cx="866775" cy="4089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1D771B">
      <w:rPr>
        <w:noProof/>
        <w:lang w:val="en-US"/>
      </w:rPr>
      <w:drawing>
        <wp:inline distT="0" distB="0" distL="0" distR="0" wp14:anchorId="79CDFA28" wp14:editId="6E02D1A1">
          <wp:extent cx="5731510" cy="454660"/>
          <wp:effectExtent l="0" t="0" r="2540" b="2540"/>
          <wp:docPr id="10" name="Grafik 9">
            <a:extLst xmlns:a="http://schemas.openxmlformats.org/drawingml/2006/main">
              <a:ext uri="{FF2B5EF4-FFF2-40B4-BE49-F238E27FC236}">
                <a16:creationId xmlns:a16="http://schemas.microsoft.com/office/drawing/2014/main" id="{E7D0F514-B637-4887-9128-6D5EC47BC84B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Grafik 9">
                    <a:extLst>
                      <a:ext uri="{FF2B5EF4-FFF2-40B4-BE49-F238E27FC236}">
                        <a16:creationId xmlns:a16="http://schemas.microsoft.com/office/drawing/2014/main" id="{E7D0F514-B637-4887-9128-6D5EC47BC84B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252" t="34750" r="10756" b="30575"/>
                  <a:stretch/>
                </pic:blipFill>
                <pic:spPr>
                  <a:xfrm>
                    <a:off x="0" y="0"/>
                    <a:ext cx="5731510" cy="4546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E3F4C"/>
    <w:multiLevelType w:val="hybridMultilevel"/>
    <w:tmpl w:val="F4C027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603AB1"/>
    <w:multiLevelType w:val="multilevel"/>
    <w:tmpl w:val="CCD21B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5F6723"/>
    <w:multiLevelType w:val="hybridMultilevel"/>
    <w:tmpl w:val="D1D8CB7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D6F0A39"/>
    <w:multiLevelType w:val="hybridMultilevel"/>
    <w:tmpl w:val="CCFA2E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5A1B1E"/>
    <w:multiLevelType w:val="hybridMultilevel"/>
    <w:tmpl w:val="C6ECCA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7B0774"/>
    <w:multiLevelType w:val="hybridMultilevel"/>
    <w:tmpl w:val="E318B8B6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E1395E"/>
    <w:multiLevelType w:val="hybridMultilevel"/>
    <w:tmpl w:val="240E79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497F7C"/>
    <w:multiLevelType w:val="hybridMultilevel"/>
    <w:tmpl w:val="38DE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1248BB"/>
    <w:multiLevelType w:val="hybridMultilevel"/>
    <w:tmpl w:val="D20A49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3D4065"/>
    <w:multiLevelType w:val="hybridMultilevel"/>
    <w:tmpl w:val="338A86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8730E2"/>
    <w:multiLevelType w:val="hybridMultilevel"/>
    <w:tmpl w:val="28AA4BB6"/>
    <w:lvl w:ilvl="0" w:tplc="1C30BDE8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E946816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D9A32C4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C2A780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F1426D0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5BA1D1C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3B8C82E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1B8A6CE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96A67FA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4377E9"/>
    <w:multiLevelType w:val="hybridMultilevel"/>
    <w:tmpl w:val="E318B8B6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2061D44"/>
    <w:multiLevelType w:val="hybridMultilevel"/>
    <w:tmpl w:val="CBECA87C"/>
    <w:lvl w:ilvl="0" w:tplc="07107258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D8CA9C4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2D0AD54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72C1506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AA08EA2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15AC2F8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746A604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416E822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9C4F1BA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0D3C39"/>
    <w:multiLevelType w:val="hybridMultilevel"/>
    <w:tmpl w:val="A53EB9C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61E2FDC"/>
    <w:multiLevelType w:val="hybridMultilevel"/>
    <w:tmpl w:val="93C6A9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F436F3"/>
    <w:multiLevelType w:val="hybridMultilevel"/>
    <w:tmpl w:val="939E93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3DB5302"/>
    <w:multiLevelType w:val="hybridMultilevel"/>
    <w:tmpl w:val="7A22C7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8C0695"/>
    <w:multiLevelType w:val="multilevel"/>
    <w:tmpl w:val="1C4A98D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8" w15:restartNumberingAfterBreak="0">
    <w:nsid w:val="5CA748C4"/>
    <w:multiLevelType w:val="hybridMultilevel"/>
    <w:tmpl w:val="AEAC85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30A500A"/>
    <w:multiLevelType w:val="hybridMultilevel"/>
    <w:tmpl w:val="9DEC09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330809"/>
    <w:multiLevelType w:val="hybridMultilevel"/>
    <w:tmpl w:val="30DEFE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E8E0B91"/>
    <w:multiLevelType w:val="hybridMultilevel"/>
    <w:tmpl w:val="D766F4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461A22"/>
    <w:multiLevelType w:val="hybridMultilevel"/>
    <w:tmpl w:val="87C4C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3"/>
  </w:num>
  <w:num w:numId="3">
    <w:abstractNumId w:val="17"/>
  </w:num>
  <w:num w:numId="4">
    <w:abstractNumId w:val="20"/>
  </w:num>
  <w:num w:numId="5">
    <w:abstractNumId w:val="15"/>
  </w:num>
  <w:num w:numId="6">
    <w:abstractNumId w:val="5"/>
  </w:num>
  <w:num w:numId="7">
    <w:abstractNumId w:val="11"/>
  </w:num>
  <w:num w:numId="8">
    <w:abstractNumId w:val="0"/>
  </w:num>
  <w:num w:numId="9">
    <w:abstractNumId w:val="22"/>
  </w:num>
  <w:num w:numId="10">
    <w:abstractNumId w:val="12"/>
  </w:num>
  <w:num w:numId="11">
    <w:abstractNumId w:val="6"/>
  </w:num>
  <w:num w:numId="12">
    <w:abstractNumId w:val="16"/>
  </w:num>
  <w:num w:numId="13">
    <w:abstractNumId w:val="10"/>
  </w:num>
  <w:num w:numId="14">
    <w:abstractNumId w:val="4"/>
  </w:num>
  <w:num w:numId="15">
    <w:abstractNumId w:val="21"/>
  </w:num>
  <w:num w:numId="16">
    <w:abstractNumId w:val="2"/>
  </w:num>
  <w:num w:numId="17">
    <w:abstractNumId w:val="9"/>
  </w:num>
  <w:num w:numId="18">
    <w:abstractNumId w:val="14"/>
  </w:num>
  <w:num w:numId="19">
    <w:abstractNumId w:val="18"/>
  </w:num>
  <w:num w:numId="20">
    <w:abstractNumId w:val="7"/>
  </w:num>
  <w:num w:numId="21">
    <w:abstractNumId w:val="19"/>
  </w:num>
  <w:num w:numId="22">
    <w:abstractNumId w:val="3"/>
  </w:num>
  <w:num w:numId="2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1tjA1sTA2NjGyNDVQ0lEKTi0uzszPAykwNK4FADOTM5ctAAAA"/>
  </w:docVars>
  <w:rsids>
    <w:rsidRoot w:val="00FA2C39"/>
    <w:rsid w:val="0001230B"/>
    <w:rsid w:val="00024E44"/>
    <w:rsid w:val="00027125"/>
    <w:rsid w:val="00072BBB"/>
    <w:rsid w:val="00076756"/>
    <w:rsid w:val="000C44CC"/>
    <w:rsid w:val="001012FE"/>
    <w:rsid w:val="00115AF5"/>
    <w:rsid w:val="00117FFE"/>
    <w:rsid w:val="00141D45"/>
    <w:rsid w:val="00145F9F"/>
    <w:rsid w:val="001D0CBD"/>
    <w:rsid w:val="001D771B"/>
    <w:rsid w:val="001F73DF"/>
    <w:rsid w:val="00202175"/>
    <w:rsid w:val="00202628"/>
    <w:rsid w:val="002270D5"/>
    <w:rsid w:val="002918D2"/>
    <w:rsid w:val="002A07D1"/>
    <w:rsid w:val="002A0C19"/>
    <w:rsid w:val="002B5547"/>
    <w:rsid w:val="002C4195"/>
    <w:rsid w:val="002C57EA"/>
    <w:rsid w:val="003132EA"/>
    <w:rsid w:val="00331057"/>
    <w:rsid w:val="00341AE0"/>
    <w:rsid w:val="003547F5"/>
    <w:rsid w:val="00355BA8"/>
    <w:rsid w:val="003B2C70"/>
    <w:rsid w:val="003E1502"/>
    <w:rsid w:val="003E7733"/>
    <w:rsid w:val="00416869"/>
    <w:rsid w:val="00491DA1"/>
    <w:rsid w:val="00495215"/>
    <w:rsid w:val="004A0106"/>
    <w:rsid w:val="004F3CD7"/>
    <w:rsid w:val="00531E08"/>
    <w:rsid w:val="00555536"/>
    <w:rsid w:val="00566377"/>
    <w:rsid w:val="00573F8F"/>
    <w:rsid w:val="005876BC"/>
    <w:rsid w:val="00595106"/>
    <w:rsid w:val="005B7C3A"/>
    <w:rsid w:val="005D7733"/>
    <w:rsid w:val="005E42D1"/>
    <w:rsid w:val="0060241F"/>
    <w:rsid w:val="006127AA"/>
    <w:rsid w:val="00625709"/>
    <w:rsid w:val="00626E22"/>
    <w:rsid w:val="00640CD9"/>
    <w:rsid w:val="00646879"/>
    <w:rsid w:val="006747F5"/>
    <w:rsid w:val="006758B1"/>
    <w:rsid w:val="006849C4"/>
    <w:rsid w:val="006D0558"/>
    <w:rsid w:val="006F3119"/>
    <w:rsid w:val="0070660B"/>
    <w:rsid w:val="00726588"/>
    <w:rsid w:val="00735195"/>
    <w:rsid w:val="007416CD"/>
    <w:rsid w:val="00781F5D"/>
    <w:rsid w:val="00790783"/>
    <w:rsid w:val="007A4455"/>
    <w:rsid w:val="007C2711"/>
    <w:rsid w:val="007E0F26"/>
    <w:rsid w:val="00803221"/>
    <w:rsid w:val="008104EA"/>
    <w:rsid w:val="00862CDF"/>
    <w:rsid w:val="008A6414"/>
    <w:rsid w:val="0090265B"/>
    <w:rsid w:val="009525B0"/>
    <w:rsid w:val="00976A1B"/>
    <w:rsid w:val="00983C69"/>
    <w:rsid w:val="00A119FA"/>
    <w:rsid w:val="00A12080"/>
    <w:rsid w:val="00A375DD"/>
    <w:rsid w:val="00A557CF"/>
    <w:rsid w:val="00A610CB"/>
    <w:rsid w:val="00A717D0"/>
    <w:rsid w:val="00A72898"/>
    <w:rsid w:val="00A840A3"/>
    <w:rsid w:val="00A93C0C"/>
    <w:rsid w:val="00A97A0B"/>
    <w:rsid w:val="00A97A43"/>
    <w:rsid w:val="00AA2C67"/>
    <w:rsid w:val="00B01AC7"/>
    <w:rsid w:val="00B07BA7"/>
    <w:rsid w:val="00B47B52"/>
    <w:rsid w:val="00B97C9E"/>
    <w:rsid w:val="00BD2681"/>
    <w:rsid w:val="00BE5DA1"/>
    <w:rsid w:val="00C454FD"/>
    <w:rsid w:val="00C644FB"/>
    <w:rsid w:val="00CC553B"/>
    <w:rsid w:val="00CD72A5"/>
    <w:rsid w:val="00CE2006"/>
    <w:rsid w:val="00D03718"/>
    <w:rsid w:val="00D27F04"/>
    <w:rsid w:val="00D515B4"/>
    <w:rsid w:val="00D8402C"/>
    <w:rsid w:val="00DA67CC"/>
    <w:rsid w:val="00DB0765"/>
    <w:rsid w:val="00DD0E2B"/>
    <w:rsid w:val="00DF469E"/>
    <w:rsid w:val="00E11752"/>
    <w:rsid w:val="00E12275"/>
    <w:rsid w:val="00E3290D"/>
    <w:rsid w:val="00E37F98"/>
    <w:rsid w:val="00E46282"/>
    <w:rsid w:val="00E542AC"/>
    <w:rsid w:val="00E56321"/>
    <w:rsid w:val="00E74800"/>
    <w:rsid w:val="00EB6D03"/>
    <w:rsid w:val="00EF34F2"/>
    <w:rsid w:val="00F03435"/>
    <w:rsid w:val="00F3418D"/>
    <w:rsid w:val="00F61D8A"/>
    <w:rsid w:val="00F64A25"/>
    <w:rsid w:val="00F729AD"/>
    <w:rsid w:val="00F95016"/>
    <w:rsid w:val="00F95FFB"/>
    <w:rsid w:val="00FA2C39"/>
    <w:rsid w:val="00FC2B9A"/>
    <w:rsid w:val="00FE75E5"/>
    <w:rsid w:val="00FF524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50B076E6"/>
  <w15:docId w15:val="{10042330-B356-4ADC-8C2A-5F156CDE5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0CD9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A2C3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A2C3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aliases w:val="Body Tex"/>
    <w:autoRedefine/>
    <w:uiPriority w:val="1"/>
    <w:qFormat/>
    <w:rsid w:val="00B01AC7"/>
    <w:pPr>
      <w:widowControl w:val="0"/>
      <w:spacing w:after="0" w:line="240" w:lineRule="auto"/>
    </w:pPr>
    <w:rPr>
      <w:rFonts w:ascii="Palatino Linotype" w:eastAsia="Times New Roman" w:hAnsi="Palatino Linotype" w:cs="Times New Roman"/>
      <w:color w:val="000000"/>
      <w:sz w:val="24"/>
      <w:szCs w:val="24"/>
      <w:lang w:val="en-US"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FA2C3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A2C3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gmail-m6708984530254798251msolistparagraph">
    <w:name w:val="gmail-m_6708984530254798251msolistparagraph"/>
    <w:basedOn w:val="Normal"/>
    <w:rsid w:val="00FA2C39"/>
    <w:pPr>
      <w:spacing w:before="100" w:beforeAutospacing="1" w:after="100" w:afterAutospacing="1" w:line="240" w:lineRule="auto"/>
    </w:pPr>
    <w:rPr>
      <w:rFonts w:ascii="Calibri" w:hAnsi="Calibri" w:cs="Times New Roman"/>
      <w:lang w:val="en-GB" w:eastAsia="en-GB"/>
    </w:rPr>
  </w:style>
  <w:style w:type="table" w:styleId="TableGrid">
    <w:name w:val="Table Grid"/>
    <w:basedOn w:val="TableNormal"/>
    <w:uiPriority w:val="39"/>
    <w:rsid w:val="00FA2C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849C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49C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D771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771B"/>
  </w:style>
  <w:style w:type="paragraph" w:styleId="Footer">
    <w:name w:val="footer"/>
    <w:basedOn w:val="Normal"/>
    <w:link w:val="FooterChar"/>
    <w:uiPriority w:val="99"/>
    <w:unhideWhenUsed/>
    <w:rsid w:val="001D771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771B"/>
  </w:style>
  <w:style w:type="character" w:styleId="Hyperlink">
    <w:name w:val="Hyperlink"/>
    <w:basedOn w:val="DefaultParagraphFont"/>
    <w:uiPriority w:val="99"/>
    <w:semiHidden/>
    <w:unhideWhenUsed/>
    <w:rsid w:val="00FE75E5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024E44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FC2B9A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31E0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31E0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31E0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1E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31E0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80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8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2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91639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6750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41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291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72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2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23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teams.microsoft.com/l/meetup-join/19%3ameeting_MTE3NDE5NzAtNTM3My00NWQ2LTkxYTctZmM5ZmNhNjI1Yzkz%40thread.v2/0?context=%7b%22Tid%22%3a%225bbab28c-def3-4604-8822-5e707da8dba8%22%2c%22Oid%22%3a%22930dab8e-f00b-4008-8f1a-67ddebba7d6b%22%7d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teams.microsoft.com/l/meetup-join/19%3ameeting_MTE3NDE5NzAtNTM3My00NWQ2LTkxYTctZmM5ZmNhNjI1Yzkz%40thread.v2/0?context=%7b%22Tid%22%3a%225bbab28c-def3-4604-8822-5e707da8dba8%22%2c%22Oid%22%3a%22930dab8e-f00b-4008-8f1a-67ddebba7d6b%22%7d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4B371517CA51A4591FD761B9ADB223C" ma:contentTypeVersion="11" ma:contentTypeDescription="Ein neues Dokument erstellen." ma:contentTypeScope="" ma:versionID="be6e4cb9b8660e46c093368949105598">
  <xsd:schema xmlns:xsd="http://www.w3.org/2001/XMLSchema" xmlns:xs="http://www.w3.org/2001/XMLSchema" xmlns:p="http://schemas.microsoft.com/office/2006/metadata/properties" xmlns:ns2="18d388d1-21b6-4723-90bf-9d2d04a13d0a" xmlns:ns3="799dd36a-efdc-49ab-bd5b-ecf48f8d8ab7" targetNamespace="http://schemas.microsoft.com/office/2006/metadata/properties" ma:root="true" ma:fieldsID="4cb30aa808efb12cb93369a06de31de4" ns2:_="" ns3:_="">
    <xsd:import namespace="18d388d1-21b6-4723-90bf-9d2d04a13d0a"/>
    <xsd:import namespace="799dd36a-efdc-49ab-bd5b-ecf48f8d8ab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d388d1-21b6-4723-90bf-9d2d04a13d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9dd36a-efdc-49ab-bd5b-ecf48f8d8ab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601A254-B910-4070-9786-0FD99B2B44E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276B5B9-F557-4FC4-88A0-475C7F3F4C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d388d1-21b6-4723-90bf-9d2d04a13d0a"/>
    <ds:schemaRef ds:uri="799dd36a-efdc-49ab-bd5b-ecf48f8d8a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3DE1A50-D3C4-4120-BD22-49E380BAA26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7</Words>
  <Characters>781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</vt:i4>
      </vt:variant>
    </vt:vector>
  </HeadingPairs>
  <TitlesOfParts>
    <vt:vector size="4" baseType="lpstr">
      <vt:lpstr/>
      <vt:lpstr>Commonwealth Association of Technical Universities &amp; Polytechnics in Africa (CAP</vt:lpstr>
      <vt:lpstr>Digital Content for Youth Employability Skills Training  in Africa, Community of</vt:lpstr>
      <vt:lpstr>COP MEETING AGENDA TUESDAY FEB 02, 2021</vt:lpstr>
    </vt:vector>
  </TitlesOfParts>
  <Company/>
  <LinksUpToDate>false</LinksUpToDate>
  <CharactersWithSpaces>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fika Isaacs</dc:creator>
  <cp:keywords/>
  <dc:description/>
  <cp:lastModifiedBy>Zipho Tshapela</cp:lastModifiedBy>
  <cp:revision>2</cp:revision>
  <cp:lastPrinted>2021-01-15T07:22:00Z</cp:lastPrinted>
  <dcterms:created xsi:type="dcterms:W3CDTF">2021-02-13T15:05:00Z</dcterms:created>
  <dcterms:modified xsi:type="dcterms:W3CDTF">2021-02-13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4B371517CA51A4591FD761B9ADB223C</vt:lpwstr>
  </property>
</Properties>
</file>